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onics</w:t>
      </w:r>
      <w:r>
        <w:t xml:space="preserve"> </w:t>
      </w:r>
      <w:r>
        <w:t xml:space="preserve">Engineering</w:t>
      </w:r>
    </w:p>
    <w:bookmarkStart w:id="20" w:name="Xf67e17c4adc5974540521e351b521a0f0653e95"/>
    <w:p>
      <w:pPr>
        <w:pStyle w:val="Heading1"/>
      </w:pPr>
      <w:r>
        <w:t xml:space="preserve">Scholarship Application Letter: Advancing Electronics Engineering Excellence in Egypt Cairo</w:t>
      </w:r>
    </w:p>
    <w:p>
      <w:pPr>
        <w:pStyle w:val="FirstParagraph"/>
      </w:pPr>
      <w:r>
        <w:t xml:space="preserve">Dear Scholarship Committee,</w:t>
      </w:r>
    </w:p>
    <w:p>
      <w:pPr>
        <w:pStyle w:val="BodyText"/>
      </w:pPr>
      <w:r>
        <w:t xml:space="preserve">It is with profound enthusiasm and unwavering commitment to technological progress that I submit this Scholarship Application Letter for the prestigious [Scholarship Name] program. As a dedicated student of Electronics Engineering at Cairo University, I stand poised to contribute meaningfully to Egypt’s vision of becoming a regional hub for innovation, particularly within the dynamic ecosystem of Cairo. My academic trajectory, hands-on projects, and deep-rooted passion for electronics engineering are inextricably linked to addressing the unique technological challenges and opportunities present in Egypt's capital city.</w:t>
      </w:r>
    </w:p>
    <w:p>
      <w:pPr>
        <w:pStyle w:val="BodyText"/>
      </w:pPr>
      <w:r>
        <w:t xml:space="preserve">Cairo, as Egypt’s vibrant intellectual and economic heartland, represents a critical testing ground for cutting-edge electronics solutions. The city faces pressing demands: optimizing energy distribution across its sprawling population, advancing smart infrastructure for sustainable urban living (as outlined in Egypt’s Vision 2030), and developing accessible communication technologies to bridge the digital divide. My journey as an aspiring Electronics Engineer has been fundamentally shaped by these realities. Witnessing the limitations of current power grid management systems during my community outreach work at a Cairo neighborhood initiative ignited my resolve to engineer practical, scalable solutions right here in Egypt Cairo.</w:t>
      </w:r>
    </w:p>
    <w:p>
      <w:pPr>
        <w:pStyle w:val="BodyText"/>
      </w:pPr>
      <w:r>
        <w:t xml:space="preserve">Currently pursuing my Bachelor’s degree in Electronics Engineering at Cairo University, I have consistently ranked among the top 10% of my cohort. My curriculum has provided a rigorous foundation encompassing VLSI design, embedded systems programming (utilizing ARM Cortex-M series), RF communication principles, and digital signal processing – all critical competencies for developing next-generation electronics. Beyond theoretical knowledge, I actively sought application: leading a student team to design an IoT-based low-cost air quality monitoring system deployed across three Cairo districts. This project directly addressed Cairo’s severe pollution challenges, integrating sensors with real-time data analytics via a mobile app, and received commendation from the Ministry of Environmental Affairs for its potential scalability within urban settings. Furthermore, my internship at Nile Electronics Company exposed me to the intricacies of circuit board manufacturing and quality control within Egypt’s industrial landscape – reinforcing my understanding of how global engineering standards must be adapted to local production contexts.</w:t>
      </w:r>
    </w:p>
    <w:p>
      <w:pPr>
        <w:pStyle w:val="BodyText"/>
      </w:pPr>
      <w:r>
        <w:t xml:space="preserve">The significance of this scholarship cannot be overstated in the Egyptian context. Pursuing advanced studies in Electronics Engineering requires significant financial investment, a barrier many talented students from diverse backgrounds face. Cairo University, while prestigious, necessitates substantial resources for specialized laboratory access (e.g., cleanroom facilities for semiconductor research) and cutting-edge software licenses crucial for modern electronics design. Without this scholarship, the path to obtaining a Master’s degree with the focus on Sustainable Power Electronics – a field vital for Egypt’s renewable energy integration goals – would be financially prohibitive. This Scholarship Application Letter is not merely an appeal for funding; it is a strategic investment in cultivating homegrown expertise essential for Egypt Cairo's technological sovereignty.</w:t>
      </w:r>
    </w:p>
    <w:p>
      <w:pPr>
        <w:pStyle w:val="BodyText"/>
      </w:pPr>
      <w:r>
        <w:t xml:space="preserve">My vision aligns seamlessly with national priorities. I am deeply committed to applying my advanced knowledge in Electronics Engineering towards developing energy-efficient power converters and smart grid technologies tailored for the Egyptian climate and infrastructure. Imagine electronics systems that optimize solar/wind integration within Cairo’s unique urban environment, reducing reliance on fossil fuels and enhancing grid resilience during peak demand periods – this is the tangible impact I aim to achieve. I am not seeking a degree in isolation; I am building my career trajectory to directly serve the needs of Egypt, specifically Cairo, as an Electronics Engineer who understands both global best practices and local realities.</w:t>
      </w:r>
    </w:p>
    <w:p>
      <w:pPr>
        <w:pStyle w:val="BodyText"/>
      </w:pPr>
      <w:r>
        <w:t xml:space="preserve">Moreover, my commitment extends beyond technical achievement. As a student deeply embedded within Cairo’s academic community, I actively mentor high school students in underserved Cairo neighborhoods through the "Tech for All" initiative. I believe empowering the next generation of Egyptian engineers is paramount to sustainable growth. This scholarship would amplify my ability to not only excel academically but also become a catalyst for broader STEM education within Egypt Cairo, fostering a pipeline of talent ready to tackle future challenges.</w:t>
      </w:r>
    </w:p>
    <w:p>
      <w:pPr>
        <w:pStyle w:val="BodyText"/>
      </w:pPr>
      <w:r>
        <w:t xml:space="preserve">Choosing an Electronics Engineer with my specific background and local context is crucial for maximizing the scholarship’s impact. My proven ability to deliver projects addressing Cairo's immediate needs – from air quality monitoring to industrial internship experience – demonstrates a unique readiness to translate theoretical knowledge into tangible solutions. I have meticulously researched the [Scholarship Name] program’s mission, recognizing its emphasis on nurturing leaders who drive regional technological advancement. This scholarship represents the vital bridge between my current capabilities and my future potential as an Electronics Engineer dedicated to Egypt Cairo’s prosperity.</w:t>
      </w:r>
    </w:p>
    <w:p>
      <w:pPr>
        <w:pStyle w:val="BodyText"/>
      </w:pPr>
      <w:r>
        <w:t xml:space="preserve">I am prepared to contribute not only as a diligent student but also as an active participant in research initiatives at [University/Research Center Name] focused on renewable energy systems, collaborating with Egyptian industry partners. My ambition is clear: to become a leader whose work in electronics engineering directly enhances the quality of life for Cairo’s citizens and strengthens Egypt’s position in the global technology arena. This Scholarship Application Letter embodies my dedication to this path.</w:t>
      </w:r>
    </w:p>
    <w:p>
      <w:pPr>
        <w:pStyle w:val="BodyText"/>
      </w:pPr>
      <w:r>
        <w:t xml:space="preserve">Thank you for considering my application. I am eager to discuss how my skills, vision, and unwavering commitment to serving Egypt Cairo as an Electronics Engineer align perfectly with your scholarship’s objectives. I am confident that with your support, I can make significant contributions not only to the field of electronics engineering but also to the vibrant technological future of Cairo and Egypt.</w:t>
      </w:r>
    </w:p>
    <w:p>
      <w:pPr>
        <w:pStyle w:val="BodyText"/>
      </w:pPr>
      <w:r>
        <w:t xml:space="preserve">Sincerely,</w:t>
      </w:r>
    </w:p>
    <w:p>
      <w:pPr>
        <w:pStyle w:val="BodyText"/>
      </w:pPr>
      <w:r>
        <w:t xml:space="preserve">[Your Full Name]</w:t>
      </w:r>
    </w:p>
    <w:p>
      <w:pPr>
        <w:pStyle w:val="BodyText"/>
      </w:pPr>
      <w:r>
        <w:t xml:space="preserve">Electronics Engineering Student</w:t>
      </w:r>
    </w:p>
    <w:p>
      <w:pPr>
        <w:pStyle w:val="BodyText"/>
      </w:pPr>
      <w:r>
        <w:t xml:space="preserve">Cairo University, Faculty of Engineering</w:t>
      </w:r>
    </w:p>
    <w:p>
      <w:pPr>
        <w:pStyle w:val="BodyText"/>
      </w:pPr>
      <w:r>
        <w:t xml:space="preserve">Cairo, Egypt</w:t>
      </w:r>
    </w:p>
    <w:p>
      <w:pPr>
        <w:pStyle w:val="BodyText"/>
      </w:pPr>
      <w:r>
        <w:t xml:space="preserve">Phone: [Your Phone Number] | Email: [Your Professional Emai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onics Engineering</dc:title>
  <dc:creator/>
  <dc:language>en</dc:language>
  <cp:keywords/>
  <dcterms:created xsi:type="dcterms:W3CDTF">2026-04-29T00:17:18Z</dcterms:created>
  <dcterms:modified xsi:type="dcterms:W3CDTF">2026-04-29T00:17:18Z</dcterms:modified>
</cp:coreProperties>
</file>

<file path=docProps/custom.xml><?xml version="1.0" encoding="utf-8"?>
<Properties xmlns="http://schemas.openxmlformats.org/officeDocument/2006/custom-properties" xmlns:vt="http://schemas.openxmlformats.org/officeDocument/2006/docPropsVTypes"/>
</file>